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18</w:t>
      </w:r>
    </w:p>
    <w:bookmarkStart w:id="27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2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92d894-52d8-4d8c-b02f-7eee33495f5b" w:name="topte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92d894-52d8-4d8c-b02f-7eee33495f5b"/>
      <w:r>
        <w:t xml:space="preserve">: </w:t>
      </w:r>
      <w:r>
        <w:t xml:space="preserve">Top 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76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18c988d-bf07-4182-9c8d-f5f41aa940c9" w:name="toptec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8c988d-bf07-4182-9c8d-f5f41aa940c9"/>
      <w:r>
        <w:t xml:space="preserve">: </w:t>
      </w:r>
      <w:r>
        <w:t xml:space="preserve">Top Bay Area Tech Industries, 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5a26587-2ec8-49e0-b36d-ea66f75c94ef" w:name="opening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a26587-2ec8-49e0-b36d-ea66f75c94ef"/>
      <w:r>
        <w:t xml:space="preserve">: </w:t>
      </w:r>
      <w:r>
        <w:t xml:space="preserve">Occupations with the Most Job Open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,7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800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36c3fbe-793f-4a49-a0c4-c30e7a1bfa38" w:name="topte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6c3fbe-793f-4a49-a0c4-c30e7a1bfa38"/>
      <w:r>
        <w:t xml:space="preserve">: </w:t>
      </w:r>
      <w:r>
        <w:t xml:space="preserve">Fastest Growing Occup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,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00</w:t>
            </w:r>
          </w:p>
        </w:tc>
      </w:tr>
    </w:tbl>
    <w:bookmarkEnd w:id="22"/>
    <w:bookmarkStart w:id="23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0fe360-a778-43d0-a27a-281cb0a4a7af" w:name="popproj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0fe360-a778-43d0-a27a-281cb0a4a7af"/>
      <w:r>
        <w:t xml:space="preserve">: </w:t>
      </w:r>
      <w:r>
        <w:t xml:space="preserve">Bay Area 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ograp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22,5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,94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94bb96d-5e26-4575-abde-21f71088aa02" w:name="rproj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4bb96d-5e26-4575-abde-21f71088aa02"/>
      <w:r>
        <w:t xml:space="preserve">: </w:t>
      </w:r>
      <w:r>
        <w:t xml:space="preserve">Bay Area Population Projection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304"/>
        <w:gridCol w:w="2304"/>
        <w:gridCol w:w="2304"/>
        <w:gridCol w:w="230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/Ethnicity Re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1bdaa22b-e627-421e-8240-6a5fbba16635" w:name="rac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daa22b-e627-421e-8240-6a5fbba16635"/>
      <w:r>
        <w:t xml:space="preserve">: </w:t>
      </w:r>
      <w:r>
        <w:t xml:space="preserve">Service Area 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6d3ba0af-95a2-4b33-b520-68d8a0b40f0b" w:name="eth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3ba0af-95a2-4b33-b520-68d8a0b40f0b"/>
      <w:r>
        <w:t xml:space="preserve">: </w:t>
      </w:r>
      <w:r>
        <w:t xml:space="preserve">Service Area 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23"/>
    <w:bookmarkStart w:id="24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436443-ed79-47eb-a0ad-73216f87bb6c" w:name="edat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436443-ed79-47eb-a0ad-73216f87bb6c"/>
      <w:r>
        <w:t xml:space="preserve">: </w:t>
      </w:r>
      <w:r>
        <w:t xml:space="preserve">Educational Attainment for Population Age 2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19523bb4-c64b-4a37-9482-e57ba16738a7" w:name="incom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523bb4-c64b-4a37-9482-e57ba16738a7"/>
      <w:r>
        <w:t xml:space="preserve">: </w:t>
      </w:r>
      <w:r>
        <w:t xml:space="preserve">Income in the Service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ome Lev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Income (doll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,32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,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,293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Income (dollar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218.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,1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937.74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550e4d1-5de3-4d95-81c8-5c88bc72f9e0" w:name="pover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50e4d1-5de3-4d95-81c8-5c88bc72f9e0"/>
      <w:r>
        <w:t xml:space="preserve">: </w:t>
      </w:r>
      <w:r>
        <w:t xml:space="preserve">Poverty Level in the Service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4320"/>
        <w:gridCol w:w="432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%</w:t>
            </w:r>
          </w:p>
        </w:tc>
      </w:tr>
    </w:tbl>
    <w:bookmarkEnd w:id="24"/>
    <w:bookmarkStart w:id="25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25"/>
    <w:bookmarkStart w:id="26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26"/>
    <w:bookmarkEnd w:id="27"/>
    <w:bookmarkStart w:id="48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28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28"/>
    <w:bookmarkStart w:id="29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</w:tr>
    </w:tbl>
    <w:bookmarkEnd w:id="29"/>
    <w:bookmarkStart w:id="30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</w:tr>
    </w:tbl>
    <w:bookmarkEnd w:id="30"/>
    <w:bookmarkStart w:id="31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</w:tr>
    </w:tbl>
    <w:bookmarkEnd w:id="31"/>
    <w:bookmarkStart w:id="32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 val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tual 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2"/>
    <w:bookmarkStart w:id="38" w:name="disaggregation-by-gender"/>
    <w:p>
      <w:pPr>
        <w:pStyle w:val="Heading2"/>
      </w:pPr>
      <w:r>
        <w:t xml:space="preserve">Disaggregation by Gender</w:t>
      </w:r>
    </w:p>
    <w:bookmarkStart w:id="33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3"/>
    <w:bookmarkStart w:id="34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4"/>
    <w:bookmarkStart w:id="35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5"/>
    <w:bookmarkStart w:id="36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6"/>
    <w:bookmarkStart w:id="37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7"/>
    <w:bookmarkEnd w:id="38"/>
    <w:bookmarkStart w:id="44" w:name="disaggregation-by-ethnicity"/>
    <w:p>
      <w:pPr>
        <w:pStyle w:val="Heading2"/>
      </w:pPr>
      <w:r>
        <w:t xml:space="preserve">Disaggregation by Ethnicity</w:t>
      </w:r>
    </w:p>
    <w:bookmarkStart w:id="39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39"/>
    <w:bookmarkStart w:id="40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40"/>
    <w:bookmarkStart w:id="41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41"/>
    <w:bookmarkStart w:id="42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42"/>
    <w:bookmarkStart w:id="43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not respond.</w:t>
            </w:r>
          </w:p>
        </w:tc>
      </w:tr>
    </w:tbl>
    <w:bookmarkEnd w:id="43"/>
    <w:bookmarkEnd w:id="44"/>
    <w:bookmarkStart w:id="47" w:name="licensure-pass-and-job-placement-rates"/>
    <w:p>
      <w:pPr>
        <w:pStyle w:val="Heading2"/>
      </w:pPr>
      <w:r>
        <w:t xml:space="preserve">Licensure Pass and Job Placement Rates</w:t>
      </w:r>
    </w:p>
    <w:bookmarkStart w:id="45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9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censure Pass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m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one took the exam this year due to Covid</w:t>
            </w:r>
          </w:p>
        </w:tc>
      </w:tr>
    </w:tbl>
    <w:bookmarkEnd w:id="45"/>
    <w:bookmarkStart w:id="46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ob Placement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</w:tbl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18T20:26:37Z</dcterms:created>
  <dcterms:modified xsi:type="dcterms:W3CDTF">2022-03-18T20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8</vt:lpwstr>
  </property>
  <property fmtid="{D5CDD505-2E9C-101B-9397-08002B2CF9AE}" pid="3" name="output">
    <vt:lpwstr>word_document</vt:lpwstr>
  </property>
</Properties>
</file>